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13757C" w14:textId="77777777" w:rsidR="0053314F" w:rsidRPr="00E61CD7" w:rsidRDefault="0053314F" w:rsidP="007D326C">
      <w:pPr>
        <w:spacing w:after="0" w:line="240" w:lineRule="auto"/>
        <w:contextualSpacing/>
        <w:jc w:val="center"/>
        <w:rPr>
          <w:rFonts w:ascii="Arial" w:hAnsi="Arial" w:cs="Arial"/>
          <w:lang w:val="es-ES"/>
        </w:rPr>
      </w:pPr>
      <w:bookmarkStart w:id="0" w:name="_GoBack"/>
      <w:bookmarkEnd w:id="0"/>
    </w:p>
    <w:p w14:paraId="0B33D3B9" w14:textId="7A9B4783" w:rsidR="009E75FB" w:rsidRPr="00C56552" w:rsidRDefault="009E75FB" w:rsidP="007D326C">
      <w:pPr>
        <w:spacing w:after="0" w:line="240" w:lineRule="auto"/>
        <w:contextualSpacing/>
        <w:jc w:val="center"/>
        <w:rPr>
          <w:rFonts w:ascii="Arial" w:hAnsi="Arial" w:cs="Arial"/>
          <w:b/>
          <w:bCs/>
          <w:sz w:val="28"/>
          <w:szCs w:val="28"/>
          <w:lang w:val="es-ES"/>
        </w:rPr>
      </w:pPr>
      <w:bookmarkStart w:id="1" w:name="_Hlk192868447"/>
      <w:r w:rsidRPr="00C56552">
        <w:rPr>
          <w:rFonts w:ascii="Arial" w:hAnsi="Arial" w:cs="Arial"/>
          <w:b/>
          <w:bCs/>
          <w:sz w:val="28"/>
          <w:szCs w:val="28"/>
          <w:lang w:val="es-ES"/>
        </w:rPr>
        <w:t xml:space="preserve">DECLARACIÓN DE CUMPLIMIENTO DE REQUISITOS PARA SER </w:t>
      </w:r>
      <w:r w:rsidR="0009576E" w:rsidRPr="00C56552">
        <w:rPr>
          <w:rFonts w:ascii="Arial" w:hAnsi="Arial" w:cs="Arial"/>
          <w:b/>
          <w:bCs/>
          <w:sz w:val="28"/>
          <w:szCs w:val="28"/>
          <w:lang w:val="es-ES"/>
        </w:rPr>
        <w:t>TRIBUNAL</w:t>
      </w:r>
      <w:r w:rsidRPr="00C56552">
        <w:rPr>
          <w:rFonts w:ascii="Arial" w:hAnsi="Arial" w:cs="Arial"/>
          <w:b/>
          <w:bCs/>
          <w:sz w:val="28"/>
          <w:szCs w:val="28"/>
          <w:lang w:val="es-ES"/>
        </w:rPr>
        <w:t xml:space="preserve"> DE TES</w:t>
      </w:r>
      <w:r w:rsidR="009F692A" w:rsidRPr="00C56552">
        <w:rPr>
          <w:rFonts w:ascii="Arial" w:hAnsi="Arial" w:cs="Arial"/>
          <w:b/>
          <w:bCs/>
          <w:sz w:val="28"/>
          <w:szCs w:val="28"/>
          <w:lang w:val="es-ES"/>
        </w:rPr>
        <w:t>IS</w:t>
      </w:r>
      <w:r w:rsidRPr="00C56552">
        <w:rPr>
          <w:rFonts w:ascii="Arial" w:hAnsi="Arial" w:cs="Arial"/>
          <w:b/>
          <w:bCs/>
          <w:sz w:val="28"/>
          <w:szCs w:val="28"/>
          <w:lang w:val="es-ES"/>
        </w:rPr>
        <w:t xml:space="preserve"> </w:t>
      </w:r>
      <w:r w:rsidR="000E0D37" w:rsidRPr="00C56552">
        <w:rPr>
          <w:rFonts w:ascii="Arial" w:hAnsi="Arial" w:cs="Arial"/>
          <w:b/>
          <w:bCs/>
          <w:sz w:val="28"/>
          <w:szCs w:val="28"/>
          <w:lang w:val="es-ES"/>
        </w:rPr>
        <w:t>DOCTORAL</w:t>
      </w:r>
    </w:p>
    <w:bookmarkEnd w:id="1"/>
    <w:p w14:paraId="200F3A9C" w14:textId="0CC96FB0" w:rsidR="001A7144" w:rsidRPr="00E61CD7" w:rsidRDefault="001A7144" w:rsidP="001A7144">
      <w:pPr>
        <w:spacing w:after="0" w:line="240" w:lineRule="auto"/>
        <w:contextualSpacing/>
        <w:jc w:val="center"/>
        <w:rPr>
          <w:rFonts w:ascii="Arial" w:hAnsi="Arial" w:cs="Arial"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408"/>
        <w:gridCol w:w="1985"/>
        <w:gridCol w:w="1984"/>
      </w:tblGrid>
      <w:tr w:rsidR="009E75FB" w:rsidRPr="009F692A" w14:paraId="0D6C0882" w14:textId="77777777" w:rsidTr="00250459">
        <w:trPr>
          <w:jc w:val="center"/>
        </w:trPr>
        <w:tc>
          <w:tcPr>
            <w:tcW w:w="2123" w:type="dxa"/>
            <w:vAlign w:val="center"/>
          </w:tcPr>
          <w:p w14:paraId="1C880934" w14:textId="77777777" w:rsidR="009E75FB" w:rsidRPr="0053314F" w:rsidRDefault="009E75FB" w:rsidP="0038433E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53314F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Nombre y apellidos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  <w:vAlign w:val="center"/>
              </w:tcPr>
              <w:p w14:paraId="29D5E2D7" w14:textId="7B016F57" w:rsidR="009E75FB" w:rsidRPr="00250459" w:rsidRDefault="00341E85" w:rsidP="0038433E">
                <w:pPr>
                  <w:contextualSpacing/>
                  <w:rPr>
                    <w:rFonts w:ascii="Arial" w:hAnsi="Arial" w:cs="Arial"/>
                    <w:sz w:val="20"/>
                    <w:szCs w:val="20"/>
                    <w:lang w:val="es-ES"/>
                  </w:rPr>
                </w:pPr>
                <w:r w:rsidRPr="00D56B51">
                  <w:rPr>
                    <w:rStyle w:val="Textodelmarcadordeposicin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46539D2B" w14:textId="77777777" w:rsidTr="00250459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53314F" w:rsidRDefault="009E75FB" w:rsidP="0038433E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53314F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NIF/Pasapor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s-ES"/>
            </w:rPr>
            <w:id w:val="1294486869"/>
            <w:placeholder>
              <w:docPart w:val="06D0C9FCF9EF46AB965D9F788ED9F009"/>
            </w:placeholder>
            <w:showingPlcHdr/>
            <w15:appearance w15:val="hidden"/>
          </w:sdtPr>
          <w:sdtEndPr/>
          <w:sdtContent>
            <w:tc>
              <w:tcPr>
                <w:tcW w:w="2408" w:type="dxa"/>
                <w:vAlign w:val="center"/>
              </w:tcPr>
              <w:p w14:paraId="7FA91198" w14:textId="490DD6C1" w:rsidR="009E75FB" w:rsidRPr="00250459" w:rsidRDefault="00341E85" w:rsidP="0038433E">
                <w:pPr>
                  <w:contextualSpacing/>
                  <w:rPr>
                    <w:rFonts w:ascii="Arial" w:hAnsi="Arial" w:cs="Arial"/>
                    <w:sz w:val="20"/>
                    <w:szCs w:val="20"/>
                    <w:lang w:val="es-ES"/>
                  </w:rPr>
                </w:pPr>
                <w:r w:rsidRPr="00D56B51">
                  <w:rPr>
                    <w:rStyle w:val="Textodelmarcadordeposicin"/>
                  </w:rPr>
                  <w:t>Haga clic o pulse aquí para escribir texto.</w:t>
                </w:r>
              </w:p>
            </w:tc>
          </w:sdtContent>
        </w:sdt>
        <w:tc>
          <w:tcPr>
            <w:tcW w:w="1985" w:type="dxa"/>
            <w:vAlign w:val="center"/>
          </w:tcPr>
          <w:p w14:paraId="1414F76C" w14:textId="77777777" w:rsidR="009E75FB" w:rsidRPr="00250459" w:rsidRDefault="009E75FB" w:rsidP="0038433E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250459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Correo electrónico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s-ES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1984" w:type="dxa"/>
                <w:vAlign w:val="center"/>
              </w:tcPr>
              <w:p w14:paraId="03649FD0" w14:textId="066087CC" w:rsidR="009E75FB" w:rsidRPr="00250459" w:rsidRDefault="00341E85" w:rsidP="0038433E">
                <w:pPr>
                  <w:contextualSpacing/>
                  <w:rPr>
                    <w:rFonts w:ascii="Arial" w:hAnsi="Arial" w:cs="Arial"/>
                    <w:sz w:val="20"/>
                    <w:szCs w:val="20"/>
                    <w:lang w:val="es-ES"/>
                  </w:rPr>
                </w:pPr>
                <w:r w:rsidRPr="00D56B51">
                  <w:rPr>
                    <w:rStyle w:val="Textodelmarcadordeposicin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2E9D5358" w14:textId="77777777" w:rsidTr="00250459">
        <w:trPr>
          <w:jc w:val="center"/>
        </w:trPr>
        <w:tc>
          <w:tcPr>
            <w:tcW w:w="2123" w:type="dxa"/>
            <w:vAlign w:val="center"/>
          </w:tcPr>
          <w:p w14:paraId="10C153B7" w14:textId="2FFA7267" w:rsidR="009E75FB" w:rsidRPr="0053314F" w:rsidRDefault="009E75FB" w:rsidP="0038433E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53314F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ctor</w:t>
            </w:r>
            <w:r w:rsidR="00804F9C" w:rsidRPr="0053314F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/a</w:t>
            </w:r>
            <w:r w:rsidRPr="0053314F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 por la Universidad de: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s-ES"/>
            </w:rPr>
            <w:id w:val="-1888560383"/>
            <w:placeholder>
              <w:docPart w:val="1790D8828380425180412B64ABAA928B"/>
            </w:placeholder>
            <w:showingPlcHdr/>
            <w15:appearance w15:val="hidden"/>
          </w:sdtPr>
          <w:sdtEndPr/>
          <w:sdtContent>
            <w:tc>
              <w:tcPr>
                <w:tcW w:w="2408" w:type="dxa"/>
                <w:vAlign w:val="center"/>
              </w:tcPr>
              <w:p w14:paraId="63B545D5" w14:textId="1F3D1C12" w:rsidR="009E75FB" w:rsidRPr="00250459" w:rsidRDefault="00341E85" w:rsidP="00341E85">
                <w:pPr>
                  <w:rPr>
                    <w:rFonts w:ascii="Arial" w:hAnsi="Arial" w:cs="Arial"/>
                    <w:sz w:val="20"/>
                    <w:szCs w:val="20"/>
                    <w:lang w:val="es-ES"/>
                  </w:rPr>
                </w:pPr>
                <w:r w:rsidRPr="00D56B51">
                  <w:rPr>
                    <w:rStyle w:val="Textodelmarcadordeposicin"/>
                  </w:rPr>
                  <w:t>Haga clic o pulse aquí para escribir texto.</w:t>
                </w:r>
              </w:p>
            </w:tc>
          </w:sdtContent>
        </w:sdt>
        <w:tc>
          <w:tcPr>
            <w:tcW w:w="1985" w:type="dxa"/>
            <w:vAlign w:val="center"/>
          </w:tcPr>
          <w:p w14:paraId="3C44D89E" w14:textId="77777777" w:rsidR="009E75FB" w:rsidRPr="00250459" w:rsidRDefault="009E75FB" w:rsidP="0038433E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250459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s-ES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1984" w:type="dxa"/>
                <w:vAlign w:val="center"/>
              </w:tcPr>
              <w:p w14:paraId="3836EFE1" w14:textId="479F3A14" w:rsidR="009E75FB" w:rsidRPr="00250459" w:rsidRDefault="00341E85" w:rsidP="0038433E">
                <w:pPr>
                  <w:contextualSpacing/>
                  <w:rPr>
                    <w:rFonts w:ascii="Arial" w:hAnsi="Arial" w:cs="Arial"/>
                    <w:sz w:val="20"/>
                    <w:szCs w:val="20"/>
                    <w:lang w:val="es-ES"/>
                  </w:rPr>
                </w:pPr>
                <w:r w:rsidRPr="00D56B51">
                  <w:rPr>
                    <w:rStyle w:val="Textodelmarcadordeposicin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77777777" w:rsidR="005360FC" w:rsidRPr="009F692A" w:rsidRDefault="005360FC" w:rsidP="001A7144">
      <w:pPr>
        <w:spacing w:after="0" w:line="240" w:lineRule="auto"/>
        <w:contextualSpacing/>
        <w:rPr>
          <w:lang w:val="es-ES"/>
        </w:rPr>
      </w:pPr>
    </w:p>
    <w:p w14:paraId="6C34CEF9" w14:textId="77777777" w:rsidR="00227BC8" w:rsidRPr="009F692A" w:rsidRDefault="00227BC8" w:rsidP="00227BC8">
      <w:pPr>
        <w:spacing w:after="0" w:line="240" w:lineRule="auto"/>
        <w:contextualSpacing/>
        <w:rPr>
          <w:lang w:val="es-ES"/>
        </w:rPr>
      </w:pPr>
    </w:p>
    <w:p w14:paraId="40F51401" w14:textId="2349777E" w:rsidR="00227BC8" w:rsidRPr="008249E2" w:rsidRDefault="00227BC8" w:rsidP="00C565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Arial" w:hAnsi="Arial" w:cs="Arial"/>
          <w:sz w:val="24"/>
          <w:szCs w:val="24"/>
          <w:lang w:val="es-ES"/>
        </w:rPr>
      </w:pPr>
      <w:r w:rsidRPr="008249E2">
        <w:rPr>
          <w:rFonts w:ascii="Arial" w:hAnsi="Arial" w:cs="Arial"/>
          <w:b/>
          <w:bCs/>
          <w:sz w:val="24"/>
          <w:szCs w:val="24"/>
          <w:lang w:val="es-ES"/>
        </w:rPr>
        <w:t>DECLARA</w:t>
      </w:r>
      <w:r w:rsidRPr="008249E2">
        <w:rPr>
          <w:rFonts w:ascii="Arial" w:hAnsi="Arial" w:cs="Arial"/>
          <w:sz w:val="24"/>
          <w:szCs w:val="24"/>
          <w:lang w:val="es-ES"/>
        </w:rPr>
        <w:t xml:space="preserve"> </w:t>
      </w:r>
      <w:bookmarkStart w:id="2" w:name="_Hlk192868781"/>
      <w:r w:rsidRPr="008249E2">
        <w:rPr>
          <w:rFonts w:ascii="Arial" w:hAnsi="Arial" w:cs="Arial"/>
          <w:sz w:val="24"/>
          <w:szCs w:val="24"/>
          <w:lang w:val="es-ES"/>
        </w:rPr>
        <w:t xml:space="preserve">que cumple alguno de los requisitos exigidos para ser </w:t>
      </w:r>
      <w:r w:rsidR="00FC2792" w:rsidRPr="008249E2">
        <w:rPr>
          <w:rFonts w:ascii="Arial" w:hAnsi="Arial" w:cs="Arial"/>
          <w:b/>
          <w:bCs/>
          <w:sz w:val="24"/>
          <w:szCs w:val="24"/>
          <w:lang w:val="es-ES"/>
        </w:rPr>
        <w:t>tribunal</w:t>
      </w:r>
      <w:r w:rsidRPr="008249E2">
        <w:rPr>
          <w:rFonts w:ascii="Arial" w:hAnsi="Arial" w:cs="Arial"/>
          <w:b/>
          <w:bCs/>
          <w:sz w:val="24"/>
          <w:szCs w:val="24"/>
          <w:lang w:val="es-ES"/>
        </w:rPr>
        <w:t xml:space="preserve"> de tesis</w:t>
      </w:r>
      <w:r w:rsidRPr="008249E2">
        <w:rPr>
          <w:rFonts w:ascii="Arial" w:hAnsi="Arial" w:cs="Arial"/>
          <w:sz w:val="24"/>
          <w:szCs w:val="24"/>
          <w:lang w:val="es-ES"/>
        </w:rPr>
        <w:t xml:space="preserve"> </w:t>
      </w:r>
      <w:r w:rsidR="00396E31" w:rsidRPr="008249E2">
        <w:rPr>
          <w:rFonts w:ascii="Arial" w:hAnsi="Arial" w:cs="Arial"/>
          <w:sz w:val="24"/>
          <w:szCs w:val="24"/>
          <w:lang w:val="es-ES"/>
        </w:rPr>
        <w:t>doctoral</w:t>
      </w:r>
      <w:r w:rsidRPr="008249E2">
        <w:rPr>
          <w:rFonts w:ascii="Arial" w:hAnsi="Arial" w:cs="Arial"/>
          <w:sz w:val="24"/>
          <w:szCs w:val="24"/>
          <w:lang w:val="es-ES"/>
        </w:rPr>
        <w:t xml:space="preserve"> según el Real Decreto 576/2023 que modifica el Real Decreto 99/2011 (señale el que corresponda):</w:t>
      </w:r>
    </w:p>
    <w:bookmarkEnd w:id="2"/>
    <w:p w14:paraId="150D336C" w14:textId="77777777" w:rsidR="00227BC8" w:rsidRPr="00921A2C" w:rsidRDefault="00227BC8" w:rsidP="00227BC8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</w:p>
    <w:p w14:paraId="30AC018E" w14:textId="77777777" w:rsidR="00227BC8" w:rsidRPr="00C56552" w:rsidRDefault="00227BC8" w:rsidP="001A7144">
      <w:pPr>
        <w:spacing w:after="0" w:line="240" w:lineRule="auto"/>
        <w:contextualSpacing/>
        <w:rPr>
          <w:rFonts w:ascii="Arial" w:hAnsi="Arial" w:cs="Arial"/>
          <w:lang w:val="es-ES"/>
        </w:rPr>
      </w:pPr>
    </w:p>
    <w:p w14:paraId="48173890" w14:textId="191E490C" w:rsidR="00227BC8" w:rsidRPr="00C56552" w:rsidRDefault="00C72B2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Arial" w:hAnsi="Arial" w:cs="Arial"/>
          <w:lang w:val="es-ES"/>
        </w:rPr>
      </w:pPr>
      <w:sdt>
        <w:sdtPr>
          <w:rPr>
            <w:rFonts w:ascii="Arial" w:hAnsi="Arial" w:cs="Arial"/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6552">
            <w:rPr>
              <w:rFonts w:ascii="MS Gothic" w:eastAsia="MS Gothic" w:hAnsi="MS Gothic" w:cs="Arial" w:hint="eastAsia"/>
              <w:lang w:val="es-ES"/>
            </w:rPr>
            <w:t>☐</w:t>
          </w:r>
        </w:sdtContent>
      </w:sdt>
      <w:r w:rsidR="00227BC8" w:rsidRPr="00C56552">
        <w:rPr>
          <w:rFonts w:ascii="Arial" w:hAnsi="Arial" w:cs="Arial"/>
          <w:lang w:val="es-ES"/>
        </w:rPr>
        <w:t xml:space="preserve"> Tener reconocido, al menos, un sexenio de actividad investigadora. </w:t>
      </w:r>
    </w:p>
    <w:p w14:paraId="3DE1D2E4" w14:textId="77777777" w:rsidR="00227BC8" w:rsidRPr="00C56552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Arial" w:hAnsi="Arial" w:cs="Arial"/>
          <w:lang w:val="es-ES"/>
        </w:rPr>
      </w:pPr>
    </w:p>
    <w:p w14:paraId="1B6441DB" w14:textId="4215C9BE" w:rsidR="00227BC8" w:rsidRPr="00C56552" w:rsidRDefault="00227BC8" w:rsidP="00921A2C">
      <w:pPr>
        <w:shd w:val="clear" w:color="auto" w:fill="FFFFFF" w:themeFill="background1"/>
        <w:spacing w:after="0" w:line="240" w:lineRule="auto"/>
        <w:ind w:left="284"/>
        <w:contextualSpacing/>
        <w:jc w:val="both"/>
        <w:rPr>
          <w:rFonts w:ascii="Arial" w:hAnsi="Arial" w:cs="Arial"/>
          <w:lang w:val="es-ES"/>
        </w:rPr>
      </w:pPr>
      <w:r w:rsidRPr="00C56552">
        <w:rPr>
          <w:rFonts w:ascii="Arial" w:hAnsi="Arial" w:cs="Arial"/>
          <w:b/>
          <w:bCs/>
          <w:lang w:val="es-ES"/>
        </w:rPr>
        <w:t>Nº de sexenios reconocidos:</w:t>
      </w:r>
      <w:r w:rsidRPr="00C56552">
        <w:rPr>
          <w:rFonts w:ascii="Arial" w:hAnsi="Arial" w:cs="Arial"/>
          <w:lang w:val="es-ES"/>
        </w:rPr>
        <w:t xml:space="preserve"> </w:t>
      </w:r>
      <w:sdt>
        <w:sdtPr>
          <w:rPr>
            <w:rFonts w:ascii="Arial" w:hAnsi="Arial" w:cs="Arial"/>
            <w:lang w:val="es-ES"/>
          </w:rPr>
          <w:id w:val="1666890662"/>
          <w:placeholder>
            <w:docPart w:val="4035E37875504F6AA2E1E98039BFF065"/>
          </w:placeholder>
          <w:showingPlcHdr/>
        </w:sdtPr>
        <w:sdtEndPr/>
        <w:sdtContent>
          <w:r w:rsidR="0045026A" w:rsidRPr="00C56552">
            <w:rPr>
              <w:rStyle w:val="Textodelmarcadordeposicin"/>
              <w:rFonts w:ascii="Arial" w:hAnsi="Arial" w:cs="Arial"/>
            </w:rPr>
            <w:t>Haga clic o pulse aquí para escribir texto.</w:t>
          </w:r>
        </w:sdtContent>
      </w:sdt>
    </w:p>
    <w:p w14:paraId="703F3DE8" w14:textId="58E957B6" w:rsidR="00227BC8" w:rsidRPr="00C56552" w:rsidRDefault="00227BC8" w:rsidP="00921A2C">
      <w:pPr>
        <w:shd w:val="clear" w:color="auto" w:fill="FFFFFF" w:themeFill="background1"/>
        <w:spacing w:after="0" w:line="240" w:lineRule="auto"/>
        <w:ind w:left="284"/>
        <w:contextualSpacing/>
        <w:jc w:val="both"/>
        <w:rPr>
          <w:rFonts w:ascii="Arial" w:hAnsi="Arial" w:cs="Arial"/>
          <w:lang w:val="es-ES"/>
        </w:rPr>
      </w:pPr>
      <w:r w:rsidRPr="00C56552">
        <w:rPr>
          <w:rFonts w:ascii="Arial" w:hAnsi="Arial" w:cs="Arial"/>
          <w:b/>
          <w:bCs/>
          <w:lang w:val="es-ES"/>
        </w:rPr>
        <w:t xml:space="preserve">Año </w:t>
      </w:r>
      <w:r w:rsidR="00921A2C">
        <w:rPr>
          <w:rFonts w:ascii="Arial" w:hAnsi="Arial" w:cs="Arial"/>
          <w:b/>
          <w:bCs/>
          <w:lang w:val="es-ES"/>
        </w:rPr>
        <w:t xml:space="preserve">de </w:t>
      </w:r>
      <w:r w:rsidRPr="00C56552">
        <w:rPr>
          <w:rFonts w:ascii="Arial" w:hAnsi="Arial" w:cs="Arial"/>
          <w:b/>
          <w:bCs/>
          <w:lang w:val="es-ES"/>
        </w:rPr>
        <w:t>concesión del último sexenio:</w:t>
      </w:r>
      <w:r w:rsidRPr="00C56552">
        <w:rPr>
          <w:rFonts w:ascii="Arial" w:hAnsi="Arial" w:cs="Arial"/>
          <w:lang w:val="es-ES"/>
        </w:rPr>
        <w:t xml:space="preserve"> </w:t>
      </w:r>
      <w:sdt>
        <w:sdtPr>
          <w:rPr>
            <w:rFonts w:ascii="Arial" w:hAnsi="Arial" w:cs="Arial"/>
            <w:lang w:val="es-ES"/>
          </w:rPr>
          <w:id w:val="-1863585147"/>
          <w:placeholder>
            <w:docPart w:val="0E74B356572F4BF18099C2C594B96F07"/>
          </w:placeholder>
          <w:showingPlcHdr/>
        </w:sdtPr>
        <w:sdtEndPr/>
        <w:sdtContent>
          <w:r w:rsidR="0045026A" w:rsidRPr="00C56552">
            <w:rPr>
              <w:rStyle w:val="Textodelmarcadordeposicin"/>
              <w:rFonts w:ascii="Arial" w:hAnsi="Arial" w:cs="Arial"/>
            </w:rPr>
            <w:t>Haga clic o pulse aquí para escribir texto.</w:t>
          </w:r>
        </w:sdtContent>
      </w:sdt>
    </w:p>
    <w:p w14:paraId="4536D4D5" w14:textId="77777777" w:rsidR="00227BC8" w:rsidRPr="00C56552" w:rsidRDefault="00227BC8" w:rsidP="00227BC8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</w:p>
    <w:p w14:paraId="3FD52394" w14:textId="77777777" w:rsidR="00227BC8" w:rsidRPr="00E61CD7" w:rsidRDefault="00227BC8" w:rsidP="001A7144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0"/>
          <w:szCs w:val="20"/>
          <w:lang w:val="es-ES"/>
        </w:rPr>
      </w:pPr>
    </w:p>
    <w:p w14:paraId="62EA0B18" w14:textId="0DBFA38F" w:rsidR="00227BC8" w:rsidRPr="00C56552" w:rsidRDefault="00C72B28" w:rsidP="0070297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lang w:val="es-ES"/>
        </w:rPr>
      </w:pPr>
      <w:sdt>
        <w:sdtPr>
          <w:rPr>
            <w:rFonts w:ascii="Arial" w:hAnsi="Arial" w:cs="Arial"/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7BC8" w:rsidRPr="00C56552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5A4A10" w:rsidRPr="00C56552">
        <w:rPr>
          <w:rFonts w:ascii="Arial" w:hAnsi="Arial" w:cs="Arial"/>
          <w:lang w:val="es-ES"/>
        </w:rPr>
        <w:t xml:space="preserve"> </w:t>
      </w:r>
      <w:bookmarkStart w:id="3" w:name="_Hlk192869049"/>
      <w:r w:rsidR="0053314F" w:rsidRPr="00C56552">
        <w:rPr>
          <w:rFonts w:ascii="Arial" w:hAnsi="Arial" w:cs="Arial"/>
          <w:lang w:val="es-ES"/>
        </w:rPr>
        <w:t>Poseer m</w:t>
      </w:r>
      <w:r w:rsidR="00227BC8" w:rsidRPr="00C56552">
        <w:rPr>
          <w:rFonts w:ascii="Arial" w:hAnsi="Arial" w:cs="Arial"/>
          <w:lang w:val="es-ES"/>
        </w:rPr>
        <w:t>éritos de investigación equiparables</w:t>
      </w:r>
      <w:r w:rsidR="008072F0" w:rsidRPr="00C56552">
        <w:rPr>
          <w:rFonts w:ascii="Arial" w:hAnsi="Arial" w:cs="Arial"/>
          <w:lang w:val="es-ES"/>
        </w:rPr>
        <w:t xml:space="preserve"> a un sexenio de investigación</w:t>
      </w:r>
      <w:r w:rsidR="00702979" w:rsidRPr="00C56552">
        <w:rPr>
          <w:rFonts w:ascii="Arial" w:hAnsi="Arial" w:cs="Arial"/>
          <w:lang w:val="es-ES"/>
        </w:rPr>
        <w:t xml:space="preserve"> en las áreas de conocimiento de Ciencias de la Naturaleza </w:t>
      </w:r>
      <w:r w:rsidR="00702979" w:rsidRPr="00C56552">
        <w:rPr>
          <w:rFonts w:ascii="Arial" w:hAnsi="Arial" w:cs="Arial"/>
          <w:color w:val="2D2C30"/>
          <w:kern w:val="0"/>
        </w:rPr>
        <w:t>(BOE Núm. 305, 21</w:t>
      </w:r>
      <w:r w:rsidR="00396E31" w:rsidRPr="00C56552">
        <w:rPr>
          <w:rFonts w:ascii="Arial" w:hAnsi="Arial" w:cs="Arial"/>
          <w:color w:val="2D2C30"/>
          <w:kern w:val="0"/>
        </w:rPr>
        <w:t xml:space="preserve"> de</w:t>
      </w:r>
      <w:r w:rsidR="00702979" w:rsidRPr="00C56552">
        <w:rPr>
          <w:rFonts w:ascii="Arial" w:hAnsi="Arial" w:cs="Arial"/>
          <w:color w:val="2D2C30"/>
          <w:kern w:val="0"/>
        </w:rPr>
        <w:t xml:space="preserve"> </w:t>
      </w:r>
      <w:proofErr w:type="spellStart"/>
      <w:r w:rsidR="00702979" w:rsidRPr="00C56552">
        <w:rPr>
          <w:rFonts w:ascii="Arial" w:hAnsi="Arial" w:cs="Arial"/>
          <w:color w:val="2D2C30"/>
          <w:kern w:val="0"/>
        </w:rPr>
        <w:t>diciembre</w:t>
      </w:r>
      <w:proofErr w:type="spellEnd"/>
      <w:r w:rsidR="00702979" w:rsidRPr="00C56552">
        <w:rPr>
          <w:rFonts w:ascii="Arial" w:hAnsi="Arial" w:cs="Arial"/>
          <w:color w:val="2D2C30"/>
          <w:kern w:val="0"/>
        </w:rPr>
        <w:t xml:space="preserve"> de 2022, </w:t>
      </w:r>
      <w:proofErr w:type="spellStart"/>
      <w:r w:rsidR="00702979" w:rsidRPr="00C56552">
        <w:rPr>
          <w:rFonts w:ascii="Arial" w:hAnsi="Arial" w:cs="Arial"/>
          <w:color w:val="2D2C30"/>
          <w:kern w:val="0"/>
        </w:rPr>
        <w:t>Pág</w:t>
      </w:r>
      <w:proofErr w:type="spellEnd"/>
      <w:r w:rsidR="00702979" w:rsidRPr="00C56552">
        <w:rPr>
          <w:rFonts w:ascii="Arial" w:hAnsi="Arial" w:cs="Arial"/>
          <w:color w:val="2D2C30"/>
          <w:kern w:val="0"/>
        </w:rPr>
        <w:t>. 178965).</w:t>
      </w:r>
      <w:r w:rsidR="00227BC8" w:rsidRPr="00C56552">
        <w:rPr>
          <w:rFonts w:ascii="Arial" w:hAnsi="Arial" w:cs="Arial"/>
          <w:lang w:val="es-ES"/>
        </w:rPr>
        <w:t xml:space="preserve"> </w:t>
      </w:r>
      <w:r w:rsidR="00B6750B" w:rsidRPr="00C56552">
        <w:rPr>
          <w:rFonts w:ascii="Arial" w:hAnsi="Arial" w:cs="Arial"/>
          <w:lang w:val="es-ES"/>
        </w:rPr>
        <w:t>Ser autor/a o coautor/a de</w:t>
      </w:r>
      <w:r w:rsidR="00702979" w:rsidRPr="00C56552">
        <w:rPr>
          <w:rFonts w:ascii="Arial" w:hAnsi="Arial" w:cs="Arial"/>
          <w:lang w:val="es-ES"/>
        </w:rPr>
        <w:t>,</w:t>
      </w:r>
      <w:r w:rsidR="00B6750B" w:rsidRPr="00C56552">
        <w:rPr>
          <w:rFonts w:ascii="Arial" w:hAnsi="Arial" w:cs="Arial"/>
          <w:lang w:val="es-ES"/>
        </w:rPr>
        <w:t xml:space="preserve"> al menos</w:t>
      </w:r>
      <w:r w:rsidR="00702979" w:rsidRPr="00C56552">
        <w:rPr>
          <w:rFonts w:ascii="Arial" w:hAnsi="Arial" w:cs="Arial"/>
          <w:lang w:val="es-ES"/>
        </w:rPr>
        <w:t>,</w:t>
      </w:r>
      <w:r w:rsidR="00B6750B" w:rsidRPr="00C56552">
        <w:rPr>
          <w:rFonts w:ascii="Arial" w:hAnsi="Arial" w:cs="Arial"/>
          <w:lang w:val="es-ES"/>
        </w:rPr>
        <w:t xml:space="preserve"> </w:t>
      </w:r>
      <w:r w:rsidR="00702979" w:rsidRPr="00C56552">
        <w:rPr>
          <w:rFonts w:ascii="Arial" w:hAnsi="Arial" w:cs="Arial"/>
          <w:b/>
          <w:bCs/>
          <w:lang w:val="es-ES"/>
        </w:rPr>
        <w:t>cinco artículos</w:t>
      </w:r>
      <w:r w:rsidR="00702979" w:rsidRPr="00C56552">
        <w:rPr>
          <w:rFonts w:ascii="Arial" w:hAnsi="Arial" w:cs="Arial"/>
          <w:lang w:val="es-ES"/>
        </w:rPr>
        <w:t xml:space="preserve"> publicados en revistas situadas en el </w:t>
      </w:r>
      <w:r w:rsidR="00702979" w:rsidRPr="00C56552">
        <w:rPr>
          <w:rFonts w:ascii="Arial" w:hAnsi="Arial" w:cs="Arial"/>
          <w:b/>
          <w:bCs/>
          <w:lang w:val="es-ES"/>
        </w:rPr>
        <w:t>JCR</w:t>
      </w:r>
      <w:r w:rsidR="00702979" w:rsidRPr="00C56552">
        <w:rPr>
          <w:rFonts w:ascii="Arial" w:hAnsi="Arial" w:cs="Arial"/>
          <w:lang w:val="es-ES"/>
        </w:rPr>
        <w:t xml:space="preserve"> </w:t>
      </w:r>
      <w:proofErr w:type="spellStart"/>
      <w:r w:rsidR="00702979" w:rsidRPr="00C56552">
        <w:rPr>
          <w:rFonts w:ascii="Arial" w:hAnsi="Arial" w:cs="Arial"/>
          <w:lang w:val="es-ES"/>
        </w:rPr>
        <w:t>Science</w:t>
      </w:r>
      <w:proofErr w:type="spellEnd"/>
      <w:r w:rsidR="00702979" w:rsidRPr="00C56552">
        <w:rPr>
          <w:rFonts w:ascii="Arial" w:hAnsi="Arial" w:cs="Arial"/>
          <w:lang w:val="es-ES"/>
        </w:rPr>
        <w:t xml:space="preserve"> </w:t>
      </w:r>
      <w:proofErr w:type="spellStart"/>
      <w:r w:rsidR="00702979" w:rsidRPr="00C56552">
        <w:rPr>
          <w:rFonts w:ascii="Arial" w:hAnsi="Arial" w:cs="Arial"/>
          <w:lang w:val="es-ES"/>
        </w:rPr>
        <w:t>Edition</w:t>
      </w:r>
      <w:proofErr w:type="spellEnd"/>
      <w:r w:rsidR="00702979" w:rsidRPr="00C56552">
        <w:rPr>
          <w:rFonts w:ascii="Arial" w:hAnsi="Arial" w:cs="Arial"/>
          <w:lang w:val="es-ES"/>
        </w:rPr>
        <w:t xml:space="preserve">, y, como mínimo, todos los artículos </w:t>
      </w:r>
      <w:r w:rsidR="00396E31" w:rsidRPr="00C56552">
        <w:rPr>
          <w:rFonts w:ascii="Arial" w:hAnsi="Arial" w:cs="Arial"/>
          <w:lang w:val="es-ES"/>
        </w:rPr>
        <w:t>deben ser</w:t>
      </w:r>
      <w:r w:rsidR="00702979" w:rsidRPr="00C56552">
        <w:rPr>
          <w:rFonts w:ascii="Arial" w:hAnsi="Arial" w:cs="Arial"/>
          <w:lang w:val="es-ES"/>
        </w:rPr>
        <w:t xml:space="preserve"> del tercer cuartil, siempre que la posición de la persona solicitante sea relevante en todos ellos (primer/a, último/a autor/a o </w:t>
      </w:r>
      <w:proofErr w:type="spellStart"/>
      <w:r w:rsidR="00702979" w:rsidRPr="00C56552">
        <w:rPr>
          <w:rFonts w:ascii="Arial" w:hAnsi="Arial" w:cs="Arial"/>
          <w:i/>
          <w:iCs/>
          <w:lang w:val="es-ES"/>
        </w:rPr>
        <w:t>corresponding</w:t>
      </w:r>
      <w:proofErr w:type="spellEnd"/>
      <w:r w:rsidR="00702979" w:rsidRPr="00C56552">
        <w:rPr>
          <w:rFonts w:ascii="Arial" w:hAnsi="Arial" w:cs="Arial"/>
          <w:i/>
          <w:iCs/>
          <w:lang w:val="es-ES"/>
        </w:rPr>
        <w:t xml:space="preserve"> </w:t>
      </w:r>
      <w:proofErr w:type="spellStart"/>
      <w:r w:rsidR="00702979" w:rsidRPr="00C56552">
        <w:rPr>
          <w:rFonts w:ascii="Arial" w:hAnsi="Arial" w:cs="Arial"/>
          <w:i/>
          <w:iCs/>
          <w:lang w:val="es-ES"/>
        </w:rPr>
        <w:t>author</w:t>
      </w:r>
      <w:proofErr w:type="spellEnd"/>
      <w:r w:rsidR="00702979" w:rsidRPr="00C56552">
        <w:rPr>
          <w:rFonts w:ascii="Arial" w:hAnsi="Arial" w:cs="Arial"/>
          <w:lang w:val="es-ES"/>
        </w:rPr>
        <w:t>).</w:t>
      </w:r>
      <w:r w:rsidR="00702979" w:rsidRPr="00C56552">
        <w:rPr>
          <w:rFonts w:ascii="Arial" w:hAnsi="Arial" w:cs="Arial"/>
          <w:b/>
          <w:bCs/>
          <w:color w:val="2D2C30"/>
          <w:kern w:val="0"/>
          <w:lang w:val="es-ES"/>
        </w:rPr>
        <w:t xml:space="preserve"> </w:t>
      </w:r>
    </w:p>
    <w:p w14:paraId="6871B0CB" w14:textId="4BDFE9D6" w:rsidR="00C35846" w:rsidRPr="00C56552" w:rsidRDefault="00C35846" w:rsidP="001A7144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  <w:bookmarkStart w:id="4" w:name="_Hlk192869104"/>
      <w:bookmarkEnd w:id="3"/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C56552" w14:paraId="00D69E0A" w14:textId="77777777" w:rsidTr="007134F5">
        <w:tc>
          <w:tcPr>
            <w:tcW w:w="592" w:type="dxa"/>
          </w:tcPr>
          <w:p w14:paraId="7350BDE6" w14:textId="63C1A174" w:rsidR="00A13019" w:rsidRPr="00C56552" w:rsidRDefault="00A13019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359FC67F" w14:textId="7411AD1E" w:rsidR="00250459" w:rsidRPr="00250459" w:rsidRDefault="00250459" w:rsidP="0025045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250459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Arial" w:hAnsi="Arial" w:cs="Arial"/>
                  <w:i/>
                  <w:iCs/>
                  <w:sz w:val="20"/>
                  <w:szCs w:val="20"/>
                  <w:lang w:val="es-ES"/>
                </w:rPr>
                <w:id w:val="1441108405"/>
                <w:placeholder>
                  <w:docPart w:val="C96DD402C53D4BB19246B72163599474"/>
                </w:placeholder>
                <w:showingPlcHdr/>
              </w:sdtPr>
              <w:sdtEndPr/>
              <w:sdtContent>
                <w:r w:rsidR="00341E85" w:rsidRPr="00D56B5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  <w:p w14:paraId="4D8ECFC0" w14:textId="4C44BCCF" w:rsidR="00250459" w:rsidRPr="00250459" w:rsidRDefault="00250459" w:rsidP="00250459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250459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utores: </w:t>
            </w:r>
          </w:p>
          <w:p w14:paraId="7AC4DBE0" w14:textId="63C77A30" w:rsidR="00250459" w:rsidRPr="00250459" w:rsidRDefault="00250459" w:rsidP="0025045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250459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-78370477"/>
                <w:placeholder>
                  <w:docPart w:val="E3F3E93D8ED54BA3A8D1A833672BDB0C"/>
                </w:placeholder>
                <w:showingPlcHdr/>
              </w:sdtPr>
              <w:sdtEndPr/>
              <w:sdtContent>
                <w:r w:rsidR="00341E85" w:rsidRPr="00D56B5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  <w:p w14:paraId="6D342C7D" w14:textId="05285C8D" w:rsidR="00250459" w:rsidRPr="00250459" w:rsidRDefault="00250459" w:rsidP="0025045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250459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-1647421374"/>
                <w:placeholder>
                  <w:docPart w:val="8A289BD946414C8D98FA823D7379F6AD"/>
                </w:placeholder>
                <w:showingPlcHdr/>
              </w:sdtPr>
              <w:sdtEndPr/>
              <w:sdtContent>
                <w:r w:rsidR="00341E85" w:rsidRPr="00D56B5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  <w:p w14:paraId="059BAB07" w14:textId="687DB82E" w:rsidR="00250459" w:rsidRPr="00250459" w:rsidRDefault="00250459" w:rsidP="0025045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250459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850377765"/>
                <w:placeholder>
                  <w:docPart w:val="50108EA7E00C4E9BBFE78A0C9A54310C"/>
                </w:placeholder>
                <w:showingPlcHdr/>
              </w:sdtPr>
              <w:sdtEndPr/>
              <w:sdtContent>
                <w:r w:rsidR="00341E85" w:rsidRPr="00D56B5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  <w:p w14:paraId="3FFCE982" w14:textId="170A79D3" w:rsidR="00250459" w:rsidRPr="00250459" w:rsidRDefault="00250459" w:rsidP="0025045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250459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1058673704"/>
                <w:placeholder>
                  <w:docPart w:val="50108EA7E00C4E9BBFE78A0C9A54310C"/>
                </w:placeholder>
                <w:showingPlcHdr/>
              </w:sdtPr>
              <w:sdtEndPr/>
              <w:sdtContent>
                <w:r w:rsidR="00341E85" w:rsidRPr="00D56B5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  <w:p w14:paraId="64970261" w14:textId="2A603365" w:rsidR="00250459" w:rsidRPr="00250459" w:rsidRDefault="00250459" w:rsidP="0025045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250459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DOI: </w:t>
            </w:r>
          </w:p>
          <w:p w14:paraId="1043417F" w14:textId="7A61AD98" w:rsidR="00250459" w:rsidRPr="00250459" w:rsidRDefault="00250459" w:rsidP="0025045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250459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Factor de impacto en el año de publicación:  </w:t>
            </w:r>
          </w:p>
          <w:p w14:paraId="7F345B15" w14:textId="0ACB7B1C" w:rsidR="00250459" w:rsidRPr="00250459" w:rsidRDefault="00250459" w:rsidP="00250459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25045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ategoría</w:t>
            </w:r>
            <w:proofErr w:type="spellEnd"/>
            <w:r w:rsidRPr="0025045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JCR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895534"/>
                <w:placeholder>
                  <w:docPart w:val="9C4771C8952B4485ACB6C42B1F67BB13"/>
                </w:placeholder>
                <w:showingPlcHdr/>
              </w:sdtPr>
              <w:sdtEndPr/>
              <w:sdtContent>
                <w:r w:rsidR="00341E85" w:rsidRPr="00D56B5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  <w:p w14:paraId="523D55BF" w14:textId="0D249E4A" w:rsidR="00A13019" w:rsidRDefault="00250459" w:rsidP="0025045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250459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308159295"/>
                <w:placeholder>
                  <w:docPart w:val="315F2BD519234A5BB2E85EA04391391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341E85" w:rsidRPr="00D56B51">
                  <w:rPr>
                    <w:rStyle w:val="Textodelmarcadordeposicin"/>
                  </w:rPr>
                  <w:t>Elija un elemento.</w:t>
                </w:r>
              </w:sdtContent>
            </w:sdt>
          </w:p>
          <w:p w14:paraId="64FFA082" w14:textId="77777777" w:rsidR="00E61CD7" w:rsidRDefault="00E61CD7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</w:p>
          <w:p w14:paraId="2D3C640A" w14:textId="160F5369" w:rsidR="00E61CD7" w:rsidRPr="00C56552" w:rsidRDefault="00E61CD7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</w:p>
        </w:tc>
      </w:tr>
      <w:tr w:rsidR="006D4788" w:rsidRPr="00C56552" w14:paraId="1C8BF3C1" w14:textId="77777777" w:rsidTr="007134F5">
        <w:tc>
          <w:tcPr>
            <w:tcW w:w="592" w:type="dxa"/>
          </w:tcPr>
          <w:p w14:paraId="51538F44" w14:textId="69E4F18A" w:rsidR="006D4788" w:rsidRPr="00C56552" w:rsidRDefault="006D4788" w:rsidP="001A7144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7908" w:type="dxa"/>
          </w:tcPr>
          <w:p w14:paraId="4EC7BA6E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Revista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F47E10E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Autores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91C0C8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9DABAB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CFB85A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Volume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BE050DB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Páginas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0A7C1DD" w14:textId="77777777" w:rsidR="00B54AD7" w:rsidRPr="00C56552" w:rsidRDefault="00B54AD7" w:rsidP="00B54AD7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78A9437" w14:textId="5E7A76E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lastRenderedPageBreak/>
              <w:t>Factor de impacto en el año de publicació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6A64AD5D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Categoría JCR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5BA925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CA4CC48" w14:textId="14C3B725" w:rsidR="0039629E" w:rsidRDefault="0039629E" w:rsidP="0039629E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3355C3BC" w14:textId="77777777" w:rsidR="00E61CD7" w:rsidRDefault="00E61CD7" w:rsidP="0039629E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0DAC0D6E" w14:textId="3DBD925D" w:rsidR="00E61CD7" w:rsidRPr="00C56552" w:rsidRDefault="00E61CD7" w:rsidP="0039629E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6D4788" w:rsidRPr="00C56552" w14:paraId="16992FDD" w14:textId="77777777" w:rsidTr="007134F5">
        <w:tc>
          <w:tcPr>
            <w:tcW w:w="592" w:type="dxa"/>
          </w:tcPr>
          <w:p w14:paraId="39ABA4F0" w14:textId="078E1232" w:rsidR="006D4788" w:rsidRPr="00C56552" w:rsidRDefault="006D4788" w:rsidP="001A7144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lastRenderedPageBreak/>
              <w:t>3.-</w:t>
            </w:r>
          </w:p>
        </w:tc>
        <w:tc>
          <w:tcPr>
            <w:tcW w:w="7908" w:type="dxa"/>
          </w:tcPr>
          <w:p w14:paraId="6B9CDCFB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Revista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D67F6B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Autores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EE31DFC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A023EF7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364B4A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Volume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4F3539D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Páginas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325B832" w14:textId="77777777" w:rsidR="00B54AD7" w:rsidRPr="00C56552" w:rsidRDefault="00B54AD7" w:rsidP="00B54AD7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DB7FEE" w14:textId="241B3A07" w:rsidR="00B6750B" w:rsidRPr="00C56552" w:rsidRDefault="00B6750B" w:rsidP="00B54AD7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00C7BBC2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Categoría JCR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97AC358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1E78022A" w14:textId="7C42CD19" w:rsidR="0039629E" w:rsidRDefault="0039629E" w:rsidP="0039629E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29C33510" w14:textId="77777777" w:rsidR="00E61CD7" w:rsidRDefault="00E61CD7" w:rsidP="0039629E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08E364A8" w14:textId="2463A9DB" w:rsidR="00E61CD7" w:rsidRPr="00C56552" w:rsidRDefault="00E61CD7" w:rsidP="0039629E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6D4788" w:rsidRPr="00C56552" w14:paraId="0ADB6592" w14:textId="77777777" w:rsidTr="007134F5">
        <w:tc>
          <w:tcPr>
            <w:tcW w:w="592" w:type="dxa"/>
          </w:tcPr>
          <w:p w14:paraId="0DCDF8EC" w14:textId="31C8068B" w:rsidR="006D4788" w:rsidRPr="00C56552" w:rsidRDefault="006D4788" w:rsidP="001A7144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Revista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6E20CB0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Autores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90DA390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48AD3E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E2B0CE0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Volume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499AFD6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Páginas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0ADFE7F" w14:textId="77777777" w:rsidR="00B54AD7" w:rsidRPr="00C56552" w:rsidRDefault="00B54AD7" w:rsidP="00B54AD7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6FB8300" w14:textId="5F503327" w:rsidR="00B6750B" w:rsidRPr="00C56552" w:rsidRDefault="00B6750B" w:rsidP="00B54AD7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09DD842D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Categoría JCR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224586A" w14:textId="77777777" w:rsidR="00B6750B" w:rsidRPr="00C56552" w:rsidRDefault="00B6750B" w:rsidP="00B6750B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480C23BC" w14:textId="40D77FC1" w:rsidR="0039629E" w:rsidRDefault="0039629E" w:rsidP="0039629E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264CD9E5" w14:textId="77777777" w:rsidR="00E61CD7" w:rsidRDefault="00E61CD7" w:rsidP="0039629E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31D31BB9" w14:textId="7CF7C34C" w:rsidR="00E61CD7" w:rsidRPr="00C56552" w:rsidRDefault="00E61CD7" w:rsidP="0039629E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227BC8" w:rsidRPr="00C56552" w14:paraId="750235EC" w14:textId="77777777" w:rsidTr="007134F5">
        <w:tc>
          <w:tcPr>
            <w:tcW w:w="592" w:type="dxa"/>
          </w:tcPr>
          <w:p w14:paraId="40BE5A47" w14:textId="54D92641" w:rsidR="00227BC8" w:rsidRPr="00C56552" w:rsidRDefault="00227BC8" w:rsidP="00227BC8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5</w:t>
            </w:r>
          </w:p>
        </w:tc>
        <w:tc>
          <w:tcPr>
            <w:tcW w:w="7908" w:type="dxa"/>
          </w:tcPr>
          <w:p w14:paraId="40D4A91E" w14:textId="77777777" w:rsidR="00227BC8" w:rsidRPr="00C56552" w:rsidRDefault="00227BC8" w:rsidP="00227BC8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Revista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345236788"/>
                <w:placeholder>
                  <w:docPart w:val="76901B8580F046E6A1479515E4F27800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968C4A2" w14:textId="77777777" w:rsidR="00227BC8" w:rsidRPr="00C56552" w:rsidRDefault="00227BC8" w:rsidP="00227BC8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Autores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0228255"/>
                <w:placeholder>
                  <w:docPart w:val="76901B8580F046E6A1479515E4F27800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34C4170" w14:textId="77777777" w:rsidR="00227BC8" w:rsidRPr="00C56552" w:rsidRDefault="00227BC8" w:rsidP="00227BC8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850145321"/>
                <w:placeholder>
                  <w:docPart w:val="5DE473113F724A31B2A574D83E59711E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F771D36" w14:textId="77777777" w:rsidR="00227BC8" w:rsidRPr="00C56552" w:rsidRDefault="00227BC8" w:rsidP="00227BC8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630481964"/>
                <w:placeholder>
                  <w:docPart w:val="93BD9F99F9134081A47730D7E3B902AD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7A86AF3" w14:textId="77777777" w:rsidR="00227BC8" w:rsidRPr="00C56552" w:rsidRDefault="00227BC8" w:rsidP="00227BC8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Volume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2091730000"/>
                <w:placeholder>
                  <w:docPart w:val="D26049A282294DEE82CDF53C7994636E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1BBDF3" w14:textId="77777777" w:rsidR="00227BC8" w:rsidRPr="00C56552" w:rsidRDefault="00227BC8" w:rsidP="00227BC8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Páginas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360243957"/>
                <w:placeholder>
                  <w:docPart w:val="D26049A282294DEE82CDF53C7994636E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A52ECAA" w14:textId="77777777" w:rsidR="00227BC8" w:rsidRPr="00C56552" w:rsidRDefault="00227BC8" w:rsidP="00227BC8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113866041"/>
                <w:placeholder>
                  <w:docPart w:val="5B69D32237054B52A832B7294FD3256C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A4E2A5A" w14:textId="77777777" w:rsidR="00227BC8" w:rsidRPr="00C56552" w:rsidRDefault="00227BC8" w:rsidP="00227BC8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257207193"/>
                <w:placeholder>
                  <w:docPart w:val="06CDCD42F81A4E8CB20091E1958538D6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73BB6415" w14:textId="77777777" w:rsidR="00227BC8" w:rsidRPr="00C56552" w:rsidRDefault="00227BC8" w:rsidP="00227BC8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Categoría JCR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70336398"/>
                <w:placeholder>
                  <w:docPart w:val="C02126A3397B41AE823D726443F478A4"/>
                </w:placeholder>
                <w:showingPlcHdr/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6FB6BF7" w14:textId="77777777" w:rsidR="00227BC8" w:rsidRPr="00C56552" w:rsidRDefault="00227BC8" w:rsidP="00227BC8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56552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C56552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965037316"/>
                <w:placeholder>
                  <w:docPart w:val="0ECBB7562D34417B870500003F8898C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56552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619A3C25" w14:textId="77777777" w:rsidR="00227BC8" w:rsidRPr="00C56552" w:rsidRDefault="00227BC8" w:rsidP="00227BC8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</w:p>
        </w:tc>
      </w:tr>
    </w:tbl>
    <w:p w14:paraId="44D05B80" w14:textId="25CEFC6B" w:rsidR="00F613FA" w:rsidRDefault="00F613FA" w:rsidP="001A7144">
      <w:pPr>
        <w:spacing w:after="0" w:line="240" w:lineRule="auto"/>
        <w:contextualSpacing/>
        <w:rPr>
          <w:rFonts w:ascii="Arial" w:hAnsi="Arial" w:cs="Arial"/>
          <w:lang w:val="es-ES"/>
        </w:rPr>
      </w:pPr>
      <w:bookmarkStart w:id="5" w:name="_Hlk192869402"/>
    </w:p>
    <w:bookmarkEnd w:id="4"/>
    <w:p w14:paraId="619D72EB" w14:textId="19391D3B" w:rsidR="00B6750B" w:rsidRPr="00C56552" w:rsidRDefault="00B6750B" w:rsidP="00092923">
      <w:pPr>
        <w:spacing w:after="0" w:line="240" w:lineRule="auto"/>
        <w:contextualSpacing/>
        <w:rPr>
          <w:rFonts w:ascii="Arial" w:hAnsi="Arial" w:cs="Arial"/>
          <w:lang w:val="es-ES"/>
        </w:rPr>
      </w:pPr>
      <w:r w:rsidRPr="00C56552">
        <w:rPr>
          <w:rFonts w:ascii="Arial" w:hAnsi="Arial" w:cs="Arial"/>
          <w:lang w:val="es-ES"/>
        </w:rPr>
        <w:t>Y para que así conste, firmo el presente documento</w:t>
      </w:r>
      <w:r w:rsidR="00775EF3">
        <w:rPr>
          <w:rFonts w:ascii="Arial" w:hAnsi="Arial" w:cs="Arial"/>
          <w:lang w:val="es-ES"/>
        </w:rPr>
        <w:t>.</w:t>
      </w:r>
    </w:p>
    <w:p w14:paraId="704E810D" w14:textId="77777777" w:rsidR="00B6750B" w:rsidRPr="00C56552" w:rsidRDefault="00B6750B" w:rsidP="00092923">
      <w:pPr>
        <w:spacing w:after="0" w:line="240" w:lineRule="auto"/>
        <w:contextualSpacing/>
        <w:rPr>
          <w:rFonts w:ascii="Arial" w:hAnsi="Arial" w:cs="Arial"/>
          <w:lang w:val="es-ES"/>
        </w:rPr>
      </w:pPr>
    </w:p>
    <w:p w14:paraId="41291311" w14:textId="37F6EA83" w:rsidR="000E0D37" w:rsidRDefault="000E0D37" w:rsidP="000E0D37">
      <w:pPr>
        <w:spacing w:after="0" w:line="240" w:lineRule="auto"/>
        <w:contextualSpacing/>
        <w:rPr>
          <w:rFonts w:ascii="Arial" w:hAnsi="Arial" w:cs="Arial"/>
          <w:lang w:val="es-ES"/>
        </w:rPr>
      </w:pPr>
      <w:r w:rsidRPr="00C56552">
        <w:rPr>
          <w:rFonts w:ascii="Arial" w:hAnsi="Arial" w:cs="Arial"/>
          <w:lang w:val="es-ES"/>
        </w:rPr>
        <w:t xml:space="preserve">Lugar y fecha: </w:t>
      </w:r>
    </w:p>
    <w:p w14:paraId="168F799C" w14:textId="77777777" w:rsidR="00775EF3" w:rsidRPr="00C56552" w:rsidRDefault="00775EF3" w:rsidP="000E0D37">
      <w:pPr>
        <w:spacing w:after="0" w:line="240" w:lineRule="auto"/>
        <w:contextualSpacing/>
        <w:rPr>
          <w:rFonts w:ascii="Arial" w:hAnsi="Arial" w:cs="Arial"/>
          <w:lang w:val="es-ES"/>
        </w:rPr>
      </w:pPr>
    </w:p>
    <w:p w14:paraId="5FCD55DB" w14:textId="44274873" w:rsidR="000E0D37" w:rsidRDefault="000E0D37" w:rsidP="000E0D37">
      <w:pPr>
        <w:spacing w:after="0" w:line="240" w:lineRule="auto"/>
        <w:contextualSpacing/>
        <w:rPr>
          <w:rFonts w:ascii="Arial" w:hAnsi="Arial" w:cs="Arial"/>
          <w:lang w:val="es-ES"/>
        </w:rPr>
      </w:pPr>
    </w:p>
    <w:p w14:paraId="32133EAB" w14:textId="72295E65" w:rsidR="0044130F" w:rsidRDefault="0044130F" w:rsidP="000E0D37">
      <w:pPr>
        <w:spacing w:after="0" w:line="240" w:lineRule="auto"/>
        <w:contextualSpacing/>
        <w:rPr>
          <w:rFonts w:ascii="Arial" w:hAnsi="Arial" w:cs="Arial"/>
          <w:lang w:val="es-ES"/>
        </w:rPr>
      </w:pPr>
    </w:p>
    <w:p w14:paraId="38174287" w14:textId="6F5FF601" w:rsidR="0044130F" w:rsidRDefault="0044130F" w:rsidP="000E0D37">
      <w:pPr>
        <w:spacing w:after="0" w:line="240" w:lineRule="auto"/>
        <w:contextualSpacing/>
        <w:rPr>
          <w:rFonts w:ascii="Arial" w:hAnsi="Arial" w:cs="Arial"/>
          <w:lang w:val="es-ES"/>
        </w:rPr>
      </w:pPr>
    </w:p>
    <w:p w14:paraId="6037AB14" w14:textId="1C3C1078" w:rsidR="00E44A59" w:rsidRPr="00C56552" w:rsidRDefault="00A82CC4" w:rsidP="001A7144">
      <w:pPr>
        <w:spacing w:after="0" w:line="240" w:lineRule="auto"/>
        <w:contextualSpacing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Firma</w:t>
      </w:r>
      <w:r w:rsidR="00341E85">
        <w:rPr>
          <w:rFonts w:ascii="Arial" w:hAnsi="Arial" w:cs="Arial"/>
          <w:lang w:val="es-ES"/>
        </w:rPr>
        <w:t>do</w:t>
      </w:r>
      <w:r>
        <w:rPr>
          <w:rFonts w:ascii="Arial" w:hAnsi="Arial" w:cs="Arial"/>
          <w:lang w:val="es-ES"/>
        </w:rPr>
        <w:t>:</w:t>
      </w:r>
      <w:r w:rsidR="0044130F">
        <w:rPr>
          <w:rFonts w:ascii="Arial" w:hAnsi="Arial" w:cs="Arial"/>
          <w:lang w:val="es-ES"/>
        </w:rPr>
        <w:t xml:space="preserve"> </w:t>
      </w:r>
      <w:bookmarkEnd w:id="5"/>
    </w:p>
    <w:sectPr w:rsidR="00E44A59" w:rsidRPr="00C56552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F97764" w14:textId="77777777" w:rsidR="00430249" w:rsidRPr="00722C64" w:rsidRDefault="00430249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47BE017A" w14:textId="77777777" w:rsidR="00430249" w:rsidRPr="00722C64" w:rsidRDefault="00430249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6EEF9E4E" w14:textId="77777777" w:rsidR="00430249" w:rsidRPr="00722C64" w:rsidRDefault="004302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94F099" w14:textId="77777777" w:rsidR="00430249" w:rsidRPr="00722C64" w:rsidRDefault="00430249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6AA45475" w14:textId="77777777" w:rsidR="00430249" w:rsidRPr="00722C64" w:rsidRDefault="00430249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36B5AAB6" w14:textId="77777777" w:rsidR="00430249" w:rsidRPr="00722C64" w:rsidRDefault="004302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260DB" w14:textId="6F2A49B5" w:rsidR="00A81C63" w:rsidRDefault="00A81C63" w:rsidP="00A81C63">
    <w:pPr>
      <w:pStyle w:val="Encabezado"/>
    </w:pPr>
  </w:p>
  <w:p w14:paraId="08896FB4" w14:textId="2BD165AE" w:rsidR="00A81C63" w:rsidRPr="00722C64" w:rsidRDefault="001C3D3B" w:rsidP="001C3D3B">
    <w:pPr>
      <w:pStyle w:val="Encabezado"/>
      <w:jc w:val="center"/>
    </w:pPr>
    <w:r w:rsidRPr="001C3D3B">
      <w:rPr>
        <w:rFonts w:ascii="Calibri" w:eastAsia="Calibri" w:hAnsi="Calibri" w:cs="Times New Roman"/>
        <w:noProof/>
        <w:kern w:val="0"/>
        <w:szCs w:val="24"/>
        <w:lang w:eastAsia="gl-ES"/>
        <w14:ligatures w14:val="none"/>
      </w:rPr>
      <w:drawing>
        <wp:inline distT="0" distB="0" distL="0" distR="0" wp14:anchorId="1B369E94" wp14:editId="09F92B84">
          <wp:extent cx="2576333" cy="329974"/>
          <wp:effectExtent l="0" t="0" r="0" b="0"/>
          <wp:docPr id="40" name="Picture 2" descr="https://matricula.udc.es/images/logo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https://matricula.udc.es/images/logocolo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3504" cy="347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8EC35F3" w14:textId="77777777" w:rsidR="001C3D3B" w:rsidRPr="001E040C" w:rsidRDefault="001C3D3B" w:rsidP="001C3D3B">
    <w:pPr>
      <w:autoSpaceDE w:val="0"/>
      <w:autoSpaceDN w:val="0"/>
      <w:adjustRightInd w:val="0"/>
      <w:spacing w:after="0" w:line="240" w:lineRule="auto"/>
      <w:rPr>
        <w:rFonts w:ascii="ArialMT" w:hAnsi="ArialMT" w:cs="ArialMT"/>
        <w:color w:val="D3007A"/>
        <w:sz w:val="12"/>
        <w:szCs w:val="12"/>
      </w:rPr>
    </w:pPr>
  </w:p>
  <w:p w14:paraId="48E8FD5C" w14:textId="5DAAEE60" w:rsidR="00A81C63" w:rsidRPr="00E61CD7" w:rsidRDefault="001C3D3B" w:rsidP="001C3D3B">
    <w:pPr>
      <w:autoSpaceDE w:val="0"/>
      <w:autoSpaceDN w:val="0"/>
      <w:adjustRightInd w:val="0"/>
      <w:spacing w:after="0" w:line="240" w:lineRule="auto"/>
      <w:jc w:val="center"/>
      <w:rPr>
        <w:rFonts w:ascii="Arial" w:hAnsi="Arial" w:cs="Arial"/>
        <w:color w:val="D3007A"/>
        <w:sz w:val="20"/>
        <w:szCs w:val="20"/>
      </w:rPr>
    </w:pPr>
    <w:r w:rsidRPr="00E61CD7">
      <w:rPr>
        <w:rFonts w:ascii="Arial" w:hAnsi="Arial" w:cs="Arial"/>
        <w:color w:val="D3007A"/>
        <w:sz w:val="20"/>
        <w:szCs w:val="20"/>
      </w:rPr>
      <w:t xml:space="preserve">Programa Oficial de </w:t>
    </w:r>
    <w:proofErr w:type="spellStart"/>
    <w:r w:rsidRPr="00E61CD7">
      <w:rPr>
        <w:rFonts w:ascii="Arial" w:hAnsi="Arial" w:cs="Arial"/>
        <w:color w:val="D3007A"/>
        <w:sz w:val="20"/>
        <w:szCs w:val="20"/>
      </w:rPr>
      <w:t>Do</w:t>
    </w:r>
    <w:r w:rsidR="0082102A" w:rsidRPr="00E61CD7">
      <w:rPr>
        <w:rFonts w:ascii="Arial" w:hAnsi="Arial" w:cs="Arial"/>
        <w:color w:val="D3007A"/>
        <w:sz w:val="20"/>
        <w:szCs w:val="20"/>
      </w:rPr>
      <w:t>ctorado</w:t>
    </w:r>
    <w:proofErr w:type="spellEnd"/>
    <w:r w:rsidRPr="00E61CD7">
      <w:rPr>
        <w:rFonts w:ascii="Arial" w:hAnsi="Arial" w:cs="Arial"/>
        <w:color w:val="D3007A"/>
        <w:sz w:val="20"/>
        <w:szCs w:val="20"/>
      </w:rPr>
      <w:t xml:space="preserve"> en Investigación Agraria </w:t>
    </w:r>
    <w:r w:rsidR="00E61CD7" w:rsidRPr="00E61CD7">
      <w:rPr>
        <w:rFonts w:ascii="Arial" w:hAnsi="Arial" w:cs="Arial"/>
        <w:color w:val="D3007A"/>
        <w:sz w:val="20"/>
        <w:szCs w:val="20"/>
      </w:rPr>
      <w:t xml:space="preserve">y </w:t>
    </w:r>
    <w:r w:rsidRPr="00E61CD7">
      <w:rPr>
        <w:rFonts w:ascii="Arial" w:hAnsi="Arial" w:cs="Arial"/>
        <w:color w:val="D3007A"/>
        <w:sz w:val="20"/>
        <w:szCs w:val="20"/>
      </w:rPr>
      <w:t>Forestal (RD 99/2011)</w:t>
    </w:r>
  </w:p>
  <w:p w14:paraId="06FAC7D5" w14:textId="2D136F8B" w:rsidR="001C3D3B" w:rsidRPr="00E61CD7" w:rsidRDefault="001C3D3B" w:rsidP="001C3D3B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D3007A"/>
        <w:sz w:val="20"/>
        <w:szCs w:val="20"/>
      </w:rPr>
    </w:pPr>
  </w:p>
  <w:p w14:paraId="395EE51E" w14:textId="77777777" w:rsidR="00E61CD7" w:rsidRPr="00E61CD7" w:rsidRDefault="00E61CD7" w:rsidP="001C3D3B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D3007A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272DB"/>
    <w:rsid w:val="00041BB1"/>
    <w:rsid w:val="0009576E"/>
    <w:rsid w:val="000B57E1"/>
    <w:rsid w:val="000D7CE0"/>
    <w:rsid w:val="000E0D37"/>
    <w:rsid w:val="00123B11"/>
    <w:rsid w:val="001437F2"/>
    <w:rsid w:val="001A7144"/>
    <w:rsid w:val="001C3D3B"/>
    <w:rsid w:val="001E040C"/>
    <w:rsid w:val="00227BC8"/>
    <w:rsid w:val="00250459"/>
    <w:rsid w:val="002961C6"/>
    <w:rsid w:val="002B768D"/>
    <w:rsid w:val="002F1B59"/>
    <w:rsid w:val="00341E85"/>
    <w:rsid w:val="00342534"/>
    <w:rsid w:val="0039629E"/>
    <w:rsid w:val="00396E31"/>
    <w:rsid w:val="003D3C12"/>
    <w:rsid w:val="00430249"/>
    <w:rsid w:val="004332E4"/>
    <w:rsid w:val="0044130F"/>
    <w:rsid w:val="0045026A"/>
    <w:rsid w:val="00456215"/>
    <w:rsid w:val="004B2F4F"/>
    <w:rsid w:val="0052329A"/>
    <w:rsid w:val="0053314F"/>
    <w:rsid w:val="005360FC"/>
    <w:rsid w:val="00586F9E"/>
    <w:rsid w:val="005A4A10"/>
    <w:rsid w:val="0063362F"/>
    <w:rsid w:val="0068102D"/>
    <w:rsid w:val="006A62FE"/>
    <w:rsid w:val="006C222C"/>
    <w:rsid w:val="006D28BE"/>
    <w:rsid w:val="006D4788"/>
    <w:rsid w:val="00702979"/>
    <w:rsid w:val="007133AD"/>
    <w:rsid w:val="007134F5"/>
    <w:rsid w:val="007136CC"/>
    <w:rsid w:val="00716CBC"/>
    <w:rsid w:val="00720FF6"/>
    <w:rsid w:val="00722C64"/>
    <w:rsid w:val="00756074"/>
    <w:rsid w:val="007673CB"/>
    <w:rsid w:val="00772C2B"/>
    <w:rsid w:val="00775EF3"/>
    <w:rsid w:val="00780FAD"/>
    <w:rsid w:val="007A1AD4"/>
    <w:rsid w:val="00804F9C"/>
    <w:rsid w:val="008072F0"/>
    <w:rsid w:val="00813517"/>
    <w:rsid w:val="0081758A"/>
    <w:rsid w:val="0082102A"/>
    <w:rsid w:val="008249E2"/>
    <w:rsid w:val="00884C38"/>
    <w:rsid w:val="008A6F1D"/>
    <w:rsid w:val="008C1DE0"/>
    <w:rsid w:val="008E6197"/>
    <w:rsid w:val="008F55F5"/>
    <w:rsid w:val="00921A2C"/>
    <w:rsid w:val="0092542C"/>
    <w:rsid w:val="009609F7"/>
    <w:rsid w:val="009B19D7"/>
    <w:rsid w:val="009B643E"/>
    <w:rsid w:val="009D602C"/>
    <w:rsid w:val="009E75FB"/>
    <w:rsid w:val="009F3FE3"/>
    <w:rsid w:val="009F692A"/>
    <w:rsid w:val="00A13019"/>
    <w:rsid w:val="00A13D33"/>
    <w:rsid w:val="00A20C51"/>
    <w:rsid w:val="00A5270C"/>
    <w:rsid w:val="00A56E9B"/>
    <w:rsid w:val="00A81C63"/>
    <w:rsid w:val="00A82CC4"/>
    <w:rsid w:val="00AA2A16"/>
    <w:rsid w:val="00B04CA0"/>
    <w:rsid w:val="00B0686E"/>
    <w:rsid w:val="00B16B1F"/>
    <w:rsid w:val="00B17888"/>
    <w:rsid w:val="00B54AD7"/>
    <w:rsid w:val="00B6750B"/>
    <w:rsid w:val="00B85FAA"/>
    <w:rsid w:val="00BA3A34"/>
    <w:rsid w:val="00C25C4A"/>
    <w:rsid w:val="00C27BEF"/>
    <w:rsid w:val="00C35846"/>
    <w:rsid w:val="00C444C2"/>
    <w:rsid w:val="00C56552"/>
    <w:rsid w:val="00C72B28"/>
    <w:rsid w:val="00D427B0"/>
    <w:rsid w:val="00DB1AEA"/>
    <w:rsid w:val="00E44A59"/>
    <w:rsid w:val="00E506F1"/>
    <w:rsid w:val="00E61CD7"/>
    <w:rsid w:val="00EC6779"/>
    <w:rsid w:val="00F0783F"/>
    <w:rsid w:val="00F178E7"/>
    <w:rsid w:val="00F573B0"/>
    <w:rsid w:val="00F613FA"/>
    <w:rsid w:val="00F77C1C"/>
    <w:rsid w:val="00FC2792"/>
    <w:rsid w:val="00FC3902"/>
    <w:rsid w:val="00FD26FB"/>
    <w:rsid w:val="00FD4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character" w:styleId="Hipervnculo">
    <w:name w:val="Hyperlink"/>
    <w:basedOn w:val="Fuentedeprrafopredeter"/>
    <w:uiPriority w:val="99"/>
    <w:unhideWhenUsed/>
    <w:rsid w:val="00250459"/>
    <w:rPr>
      <w:color w:val="467886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2504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8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7A5C36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7A5C36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7A5C36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6901B8580F046E6A1479515E4F27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BA0FD7-151D-4F26-A014-5EB15EA7AE69}"/>
      </w:docPartPr>
      <w:docPartBody>
        <w:p w:rsidR="00A94F8A" w:rsidRDefault="008373A3" w:rsidP="008373A3">
          <w:pPr>
            <w:pStyle w:val="76901B8580F046E6A1479515E4F2780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E473113F724A31B2A574D83E597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77A49-97F8-490F-B575-C3848496FB3B}"/>
      </w:docPartPr>
      <w:docPartBody>
        <w:p w:rsidR="00A94F8A" w:rsidRDefault="008373A3" w:rsidP="008373A3">
          <w:pPr>
            <w:pStyle w:val="5DE473113F724A31B2A574D83E59711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3BD9F99F9134081A47730D7E3B90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D66C5-F215-4CFD-9BA6-3A13C7D48AAA}"/>
      </w:docPartPr>
      <w:docPartBody>
        <w:p w:rsidR="00A94F8A" w:rsidRDefault="008373A3" w:rsidP="008373A3">
          <w:pPr>
            <w:pStyle w:val="93BD9F99F9134081A47730D7E3B902A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6049A282294DEE82CDF53C79946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1B32D6-62EF-48B4-A9D9-5C94543314EA}"/>
      </w:docPartPr>
      <w:docPartBody>
        <w:p w:rsidR="00A94F8A" w:rsidRDefault="008373A3" w:rsidP="008373A3">
          <w:pPr>
            <w:pStyle w:val="D26049A282294DEE82CDF53C7994636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B69D32237054B52A832B7294FD32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3595A-96F3-4A07-B95C-415A2918CF5E}"/>
      </w:docPartPr>
      <w:docPartBody>
        <w:p w:rsidR="00A94F8A" w:rsidRDefault="008373A3" w:rsidP="008373A3">
          <w:pPr>
            <w:pStyle w:val="5B69D32237054B52A832B7294FD325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6CDCD42F81A4E8CB20091E195853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AD41F-6C77-49C9-8ED8-21F7D05B2A0F}"/>
      </w:docPartPr>
      <w:docPartBody>
        <w:p w:rsidR="00A94F8A" w:rsidRDefault="008373A3" w:rsidP="008373A3">
          <w:pPr>
            <w:pStyle w:val="06CDCD42F81A4E8CB20091E1958538D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126A3397B41AE823D726443F4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A99CE-D76C-4A9B-B71A-D86132BE493B}"/>
      </w:docPartPr>
      <w:docPartBody>
        <w:p w:rsidR="00A94F8A" w:rsidRDefault="008373A3" w:rsidP="008373A3">
          <w:pPr>
            <w:pStyle w:val="C02126A3397B41AE823D726443F478A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CBB7562D34417B870500003F889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D3502-C652-4045-9EA3-62DAD304E4D2}"/>
      </w:docPartPr>
      <w:docPartBody>
        <w:p w:rsidR="00A94F8A" w:rsidRDefault="008373A3" w:rsidP="008373A3">
          <w:pPr>
            <w:pStyle w:val="0ECBB7562D34417B870500003F8898C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035E37875504F6AA2E1E98039BFF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E79FF-4224-4B54-B571-24437E857E2F}"/>
      </w:docPartPr>
      <w:docPartBody>
        <w:p w:rsidR="00A94F8A" w:rsidRDefault="008373A3" w:rsidP="008373A3">
          <w:pPr>
            <w:pStyle w:val="4035E37875504F6AA2E1E98039BFF06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74B356572F4BF18099C2C594B96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8959C-C7DE-4CDC-93D2-8BB9200D6C18}"/>
      </w:docPartPr>
      <w:docPartBody>
        <w:p w:rsidR="00A94F8A" w:rsidRDefault="008373A3" w:rsidP="008373A3">
          <w:pPr>
            <w:pStyle w:val="0E74B356572F4BF18099C2C594B96F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6D0C9FCF9EF46AB965D9F788ED9F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13015-AC27-4FBA-8439-EDE865F17144}"/>
      </w:docPartPr>
      <w:docPartBody>
        <w:p w:rsidR="00BF071D" w:rsidRDefault="00A00EF9" w:rsidP="00A00EF9">
          <w:pPr>
            <w:pStyle w:val="06D0C9FCF9EF46AB965D9F788ED9F00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790D8828380425180412B64ABAA9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19114-5410-496D-B486-0858505CA2E1}"/>
      </w:docPartPr>
      <w:docPartBody>
        <w:p w:rsidR="00BF071D" w:rsidRDefault="00A00EF9" w:rsidP="00A00EF9">
          <w:pPr>
            <w:pStyle w:val="1790D8828380425180412B64ABAA928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6DD402C53D4BB19246B72163599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8AC07-7403-4D66-B72B-F42752878932}"/>
      </w:docPartPr>
      <w:docPartBody>
        <w:p w:rsidR="002940DF" w:rsidRDefault="00654B9A" w:rsidP="00654B9A">
          <w:pPr>
            <w:pStyle w:val="C96DD402C53D4BB19246B7216359947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3F3E93D8ED54BA3A8D1A833672BD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C031A-0105-46C4-80BF-5DCC2AD1D341}"/>
      </w:docPartPr>
      <w:docPartBody>
        <w:p w:rsidR="002940DF" w:rsidRDefault="00654B9A" w:rsidP="00654B9A">
          <w:pPr>
            <w:pStyle w:val="E3F3E93D8ED54BA3A8D1A833672BDB0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289BD946414C8D98FA823D7379F6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CC6C8-AD41-4522-A46D-7C06D2CF3B3E}"/>
      </w:docPartPr>
      <w:docPartBody>
        <w:p w:rsidR="002940DF" w:rsidRDefault="00654B9A" w:rsidP="00654B9A">
          <w:pPr>
            <w:pStyle w:val="8A289BD946414C8D98FA823D7379F6A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0108EA7E00C4E9BBFE78A0C9A543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18148-9E68-476C-B15A-50765FDE3ABA}"/>
      </w:docPartPr>
      <w:docPartBody>
        <w:p w:rsidR="002940DF" w:rsidRDefault="00654B9A" w:rsidP="00654B9A">
          <w:pPr>
            <w:pStyle w:val="50108EA7E00C4E9BBFE78A0C9A54310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C4771C8952B4485ACB6C42B1F67B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EE78A-7A5D-4E4D-A6DC-1F0650149356}"/>
      </w:docPartPr>
      <w:docPartBody>
        <w:p w:rsidR="002940DF" w:rsidRDefault="00654B9A" w:rsidP="00654B9A">
          <w:pPr>
            <w:pStyle w:val="9C4771C8952B4485ACB6C42B1F67BB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15F2BD519234A5BB2E85EA043913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A5A75-2B57-4BF6-9E61-52BAE1627FEF}"/>
      </w:docPartPr>
      <w:docPartBody>
        <w:p w:rsidR="002940DF" w:rsidRDefault="00654B9A" w:rsidP="00654B9A">
          <w:pPr>
            <w:pStyle w:val="315F2BD519234A5BB2E85EA043913915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123B11"/>
    <w:rsid w:val="001D7BEA"/>
    <w:rsid w:val="002940DF"/>
    <w:rsid w:val="0040530C"/>
    <w:rsid w:val="004D49B8"/>
    <w:rsid w:val="00572F43"/>
    <w:rsid w:val="005E1CE5"/>
    <w:rsid w:val="005F5EA5"/>
    <w:rsid w:val="00654B9A"/>
    <w:rsid w:val="007A5C36"/>
    <w:rsid w:val="00806BCB"/>
    <w:rsid w:val="008373A3"/>
    <w:rsid w:val="00876897"/>
    <w:rsid w:val="008E4ECE"/>
    <w:rsid w:val="00987C5E"/>
    <w:rsid w:val="00A00EF9"/>
    <w:rsid w:val="00A37EB1"/>
    <w:rsid w:val="00A458B9"/>
    <w:rsid w:val="00A94F8A"/>
    <w:rsid w:val="00B370A2"/>
    <w:rsid w:val="00B41B90"/>
    <w:rsid w:val="00BF071D"/>
    <w:rsid w:val="00C243CA"/>
    <w:rsid w:val="00C67077"/>
    <w:rsid w:val="00D24DF1"/>
    <w:rsid w:val="00DE2E6F"/>
    <w:rsid w:val="00E115B7"/>
    <w:rsid w:val="00E6529C"/>
    <w:rsid w:val="00FC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54B9A"/>
    <w:rPr>
      <w:color w:val="666666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6901B8580F046E6A1479515E4F27800">
    <w:name w:val="76901B8580F046E6A1479515E4F2780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DE473113F724A31B2A574D83E59711E">
    <w:name w:val="5DE473113F724A31B2A574D83E59711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3BD9F99F9134081A47730D7E3B902AD">
    <w:name w:val="93BD9F99F9134081A47730D7E3B902A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26049A282294DEE82CDF53C7994636E">
    <w:name w:val="D26049A282294DEE82CDF53C7994636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B69D32237054B52A832B7294FD3256C">
    <w:name w:val="5B69D32237054B52A832B7294FD3256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6CDCD42F81A4E8CB20091E1958538D6">
    <w:name w:val="06CDCD42F81A4E8CB20091E1958538D6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02126A3397B41AE823D726443F478A4">
    <w:name w:val="C02126A3397B41AE823D726443F478A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CBB7562D34417B870500003F8898CD">
    <w:name w:val="0ECBB7562D34417B870500003F8898C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035E37875504F6AA2E1E98039BFF065">
    <w:name w:val="4035E37875504F6AA2E1E98039BFF065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74B356572F4BF18099C2C594B96F07">
    <w:name w:val="0E74B356572F4BF18099C2C594B96F07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6D0C9FCF9EF46AB965D9F788ED9F009">
    <w:name w:val="06D0C9FCF9EF46AB965D9F788ED9F009"/>
    <w:rsid w:val="00A00EF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790D8828380425180412B64ABAA928B">
    <w:name w:val="1790D8828380425180412B64ABAA928B"/>
    <w:rsid w:val="00A00EF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74D493B3F9A4E45B3CC94B98CC2A07E">
    <w:name w:val="B74D493B3F9A4E45B3CC94B98CC2A07E"/>
    <w:rsid w:val="00654B9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96DD402C53D4BB19246B72163599474">
    <w:name w:val="C96DD402C53D4BB19246B72163599474"/>
    <w:rsid w:val="00654B9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3F3E93D8ED54BA3A8D1A833672BDB0C">
    <w:name w:val="E3F3E93D8ED54BA3A8D1A833672BDB0C"/>
    <w:rsid w:val="00654B9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A289BD946414C8D98FA823D7379F6AD">
    <w:name w:val="8A289BD946414C8D98FA823D7379F6AD"/>
    <w:rsid w:val="00654B9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0108EA7E00C4E9BBFE78A0C9A54310C">
    <w:name w:val="50108EA7E00C4E9BBFE78A0C9A54310C"/>
    <w:rsid w:val="00654B9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3B64B86CC5B4192A2379E6BB8688AEB">
    <w:name w:val="A3B64B86CC5B4192A2379E6BB8688AEB"/>
    <w:rsid w:val="00654B9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50FBD9DA01B46B49792630D1794618D">
    <w:name w:val="750FBD9DA01B46B49792630D1794618D"/>
    <w:rsid w:val="00654B9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C4771C8952B4485ACB6C42B1F67BB13">
    <w:name w:val="9C4771C8952B4485ACB6C42B1F67BB13"/>
    <w:rsid w:val="00654B9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15F2BD519234A5BB2E85EA043913915">
    <w:name w:val="315F2BD519234A5BB2E85EA043913915"/>
    <w:rsid w:val="00654B9A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purl.org/dc/terms/"/>
    <ds:schemaRef ds:uri="http://schemas.microsoft.com/office/2006/documentManagement/types"/>
    <ds:schemaRef ds:uri="6606fb71-feb9-463d-82c8-35ef54fa658c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89998b65-0d8f-4d01-a28d-84e6a58e50f1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0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Marta Gómez Pérez</cp:lastModifiedBy>
  <cp:revision>2</cp:revision>
  <dcterms:created xsi:type="dcterms:W3CDTF">2025-10-03T09:51:00Z</dcterms:created>
  <dcterms:modified xsi:type="dcterms:W3CDTF">2025-10-03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